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533B" w:rsidRDefault="006036B4" w:rsidP="006036B4">
      <w:pPr>
        <w:pStyle w:val="Heading2"/>
      </w:pPr>
      <w:r>
        <w:t>3x3 right diagonal \</w:t>
      </w:r>
    </w:p>
    <w:p w:rsidR="00166BB2" w:rsidRDefault="00166BB2" w:rsidP="00166BB2">
      <w:proofErr w:type="spellStart"/>
      <w:r>
        <w:t>featureMap</w:t>
      </w:r>
      <w:proofErr w:type="spellEnd"/>
      <w:r>
        <w:t xml:space="preserve"> = </w:t>
      </w:r>
      <w:proofErr w:type="spellStart"/>
      <w:proofErr w:type="gramStart"/>
      <w:r>
        <w:t>np.matrix</w:t>
      </w:r>
      <w:proofErr w:type="spellEnd"/>
      <w:proofErr w:type="gramEnd"/>
      <w:r>
        <w:t>([</w:t>
      </w:r>
    </w:p>
    <w:p w:rsidR="00166BB2" w:rsidRDefault="00166BB2" w:rsidP="00166BB2">
      <w:r>
        <w:t xml:space="preserve">                       [1.,1.,1.],</w:t>
      </w:r>
    </w:p>
    <w:p w:rsidR="00166BB2" w:rsidRDefault="00166BB2" w:rsidP="00166BB2">
      <w:r>
        <w:t xml:space="preserve">                       [-1.,1.,1.],</w:t>
      </w:r>
    </w:p>
    <w:p w:rsidR="00166BB2" w:rsidRP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1.]])</w:t>
      </w:r>
    </w:p>
    <w:p w:rsidR="006036B4" w:rsidRDefault="006036B4" w:rsidP="006036B4">
      <w:pPr>
        <w:pStyle w:val="Heading2"/>
      </w:pPr>
      <w:r>
        <w:t>3x3 left diagonal/</w:t>
      </w:r>
    </w:p>
    <w:p w:rsidR="00166BB2" w:rsidRDefault="00166BB2" w:rsidP="00166BB2">
      <w:proofErr w:type="spellStart"/>
      <w:r>
        <w:t>featureMap</w:t>
      </w:r>
      <w:proofErr w:type="spellEnd"/>
      <w:r>
        <w:t xml:space="preserve"> = </w:t>
      </w:r>
      <w:proofErr w:type="spellStart"/>
      <w:proofErr w:type="gramStart"/>
      <w:r>
        <w:t>np.matrix</w:t>
      </w:r>
      <w:proofErr w:type="spellEnd"/>
      <w:proofErr w:type="gramEnd"/>
      <w:r>
        <w:t>([</w:t>
      </w:r>
    </w:p>
    <w:p w:rsidR="00166BB2" w:rsidRDefault="00166BB2" w:rsidP="00166BB2">
      <w:r>
        <w:t xml:space="preserve">                       [1.,1.,1.],</w:t>
      </w:r>
    </w:p>
    <w:p w:rsidR="00166BB2" w:rsidRDefault="00166BB2" w:rsidP="00166BB2">
      <w:r>
        <w:t xml:space="preserve">                       [1.,1</w:t>
      </w:r>
      <w:proofErr w:type="gramStart"/>
      <w:r>
        <w:t>.,-</w:t>
      </w:r>
      <w:proofErr w:type="gramEnd"/>
      <w:r>
        <w:t>1.],</w:t>
      </w:r>
    </w:p>
    <w:p w:rsidR="00166BB2" w:rsidRPr="00166BB2" w:rsidRDefault="00166BB2" w:rsidP="00166BB2">
      <w:r>
        <w:t xml:space="preserve">                       [1</w:t>
      </w:r>
      <w:proofErr w:type="gramStart"/>
      <w:r>
        <w:t>.,-</w:t>
      </w:r>
      <w:proofErr w:type="gramEnd"/>
      <w:r>
        <w:t>1.,-1.]])</w:t>
      </w:r>
      <w:bookmarkStart w:id="0" w:name="_GoBack"/>
      <w:bookmarkEnd w:id="0"/>
    </w:p>
    <w:p w:rsidR="00166BB2" w:rsidRDefault="006036B4" w:rsidP="006036B4">
      <w:pPr>
        <w:pStyle w:val="Heading2"/>
      </w:pPr>
      <w:r>
        <w:t>3x3 top edge</w:t>
      </w:r>
    </w:p>
    <w:p w:rsidR="00166BB2" w:rsidRDefault="00166BB2" w:rsidP="00166BB2">
      <w:proofErr w:type="spellStart"/>
      <w:r>
        <w:t>featureMap</w:t>
      </w:r>
      <w:proofErr w:type="spellEnd"/>
      <w:r>
        <w:t xml:space="preserve"> = </w:t>
      </w:r>
      <w:proofErr w:type="spellStart"/>
      <w:proofErr w:type="gramStart"/>
      <w:r>
        <w:t>np.matrix</w:t>
      </w:r>
      <w:proofErr w:type="spellEnd"/>
      <w:proofErr w:type="gramEnd"/>
      <w:r>
        <w:t>([</w:t>
      </w:r>
    </w:p>
    <w:p w:rsidR="00166BB2" w:rsidRDefault="00166BB2" w:rsidP="00166BB2">
      <w:r>
        <w:t xml:space="preserve">                       [1.,1.,1.],</w:t>
      </w:r>
    </w:p>
    <w:p w:rsid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-1.],</w:t>
      </w:r>
    </w:p>
    <w:p w:rsidR="00166BB2" w:rsidRP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-1.]])</w:t>
      </w:r>
    </w:p>
    <w:p w:rsidR="006036B4" w:rsidRDefault="006036B4" w:rsidP="006036B4">
      <w:pPr>
        <w:pStyle w:val="Heading2"/>
      </w:pPr>
      <w:r>
        <w:t>3x3 bottom edge</w:t>
      </w:r>
    </w:p>
    <w:p w:rsidR="00166BB2" w:rsidRDefault="00166BB2" w:rsidP="00166BB2">
      <w:proofErr w:type="spellStart"/>
      <w:r>
        <w:t>featureMap</w:t>
      </w:r>
      <w:proofErr w:type="spellEnd"/>
      <w:r>
        <w:t xml:space="preserve"> = </w:t>
      </w:r>
      <w:proofErr w:type="spellStart"/>
      <w:proofErr w:type="gramStart"/>
      <w:r>
        <w:t>np.matrix</w:t>
      </w:r>
      <w:proofErr w:type="spellEnd"/>
      <w:proofErr w:type="gramEnd"/>
      <w:r>
        <w:t>([</w:t>
      </w:r>
    </w:p>
    <w:p w:rsid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-1.],</w:t>
      </w:r>
    </w:p>
    <w:p w:rsid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-1.],</w:t>
      </w:r>
    </w:p>
    <w:p w:rsidR="00166BB2" w:rsidRPr="00166BB2" w:rsidRDefault="00166BB2" w:rsidP="00166BB2">
      <w:r>
        <w:t xml:space="preserve">                       [1.,1.,1.]])</w:t>
      </w:r>
    </w:p>
    <w:p w:rsidR="006036B4" w:rsidRDefault="006036B4" w:rsidP="006036B4">
      <w:pPr>
        <w:pStyle w:val="Heading2"/>
      </w:pPr>
      <w:r>
        <w:t>3x3 left edge</w:t>
      </w:r>
    </w:p>
    <w:p w:rsidR="00166BB2" w:rsidRDefault="00166BB2" w:rsidP="00166BB2">
      <w:proofErr w:type="spellStart"/>
      <w:r>
        <w:t>featureMap</w:t>
      </w:r>
      <w:proofErr w:type="spellEnd"/>
      <w:r>
        <w:t xml:space="preserve"> = </w:t>
      </w:r>
      <w:proofErr w:type="spellStart"/>
      <w:proofErr w:type="gramStart"/>
      <w:r>
        <w:t>np.matrix</w:t>
      </w:r>
      <w:proofErr w:type="spellEnd"/>
      <w:proofErr w:type="gramEnd"/>
      <w:r>
        <w:t>([</w:t>
      </w:r>
    </w:p>
    <w:p w:rsidR="00166BB2" w:rsidRDefault="00166BB2" w:rsidP="00166BB2">
      <w:r>
        <w:t xml:space="preserve">                       [1</w:t>
      </w:r>
      <w:proofErr w:type="gramStart"/>
      <w:r>
        <w:t>.,-</w:t>
      </w:r>
      <w:proofErr w:type="gramEnd"/>
      <w:r>
        <w:t>1.,-1.],</w:t>
      </w:r>
    </w:p>
    <w:p w:rsidR="00166BB2" w:rsidRDefault="00166BB2" w:rsidP="00166BB2">
      <w:r>
        <w:t xml:space="preserve">                       [1</w:t>
      </w:r>
      <w:proofErr w:type="gramStart"/>
      <w:r>
        <w:t>.,-</w:t>
      </w:r>
      <w:proofErr w:type="gramEnd"/>
      <w:r>
        <w:t>1.,-1.],</w:t>
      </w:r>
    </w:p>
    <w:p w:rsidR="00166BB2" w:rsidRPr="00166BB2" w:rsidRDefault="00166BB2" w:rsidP="00166BB2">
      <w:r>
        <w:t xml:space="preserve">                       [1</w:t>
      </w:r>
      <w:proofErr w:type="gramStart"/>
      <w:r>
        <w:t>.,-</w:t>
      </w:r>
      <w:proofErr w:type="gramEnd"/>
      <w:r>
        <w:t>1.,-1.]])</w:t>
      </w:r>
    </w:p>
    <w:p w:rsidR="006036B4" w:rsidRDefault="006036B4" w:rsidP="006036B4">
      <w:pPr>
        <w:pStyle w:val="Heading2"/>
      </w:pPr>
      <w:r>
        <w:t>3x3 right edge</w:t>
      </w:r>
    </w:p>
    <w:p w:rsidR="00166BB2" w:rsidRDefault="00166BB2" w:rsidP="00166BB2">
      <w:proofErr w:type="spellStart"/>
      <w:r>
        <w:t>featureMap</w:t>
      </w:r>
      <w:proofErr w:type="spellEnd"/>
      <w:r>
        <w:t xml:space="preserve"> = </w:t>
      </w:r>
      <w:proofErr w:type="spellStart"/>
      <w:proofErr w:type="gramStart"/>
      <w:r>
        <w:t>np.matrix</w:t>
      </w:r>
      <w:proofErr w:type="spellEnd"/>
      <w:proofErr w:type="gramEnd"/>
      <w:r>
        <w:t>([</w:t>
      </w:r>
    </w:p>
    <w:p w:rsid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1.],</w:t>
      </w:r>
    </w:p>
    <w:p w:rsid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1.],</w:t>
      </w:r>
    </w:p>
    <w:p w:rsidR="00166BB2" w:rsidRP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1.]])</w:t>
      </w:r>
    </w:p>
    <w:p w:rsidR="006036B4" w:rsidRDefault="006036B4" w:rsidP="006036B4">
      <w:pPr>
        <w:pStyle w:val="Heading2"/>
      </w:pPr>
      <w:r>
        <w:lastRenderedPageBreak/>
        <w:t>10x10 right diagonal \</w:t>
      </w:r>
    </w:p>
    <w:p w:rsidR="00166BB2" w:rsidRDefault="00166BB2" w:rsidP="00166BB2">
      <w:proofErr w:type="spellStart"/>
      <w:r>
        <w:t>featureMap</w:t>
      </w:r>
      <w:proofErr w:type="spellEnd"/>
      <w:r>
        <w:t xml:space="preserve"> = </w:t>
      </w:r>
      <w:proofErr w:type="spellStart"/>
      <w:proofErr w:type="gramStart"/>
      <w:r>
        <w:t>np.matrix</w:t>
      </w:r>
      <w:proofErr w:type="spellEnd"/>
      <w:proofErr w:type="gramEnd"/>
      <w:r>
        <w:t>([</w:t>
      </w:r>
    </w:p>
    <w:p w:rsidR="00166BB2" w:rsidRDefault="00166BB2" w:rsidP="00166BB2">
      <w:r>
        <w:t xml:space="preserve">                       [1.,1.,1.,1.,1.,1.,1.,1.,1.,1.],</w:t>
      </w:r>
    </w:p>
    <w:p w:rsidR="00166BB2" w:rsidRDefault="00166BB2" w:rsidP="00166BB2">
      <w:r>
        <w:t xml:space="preserve">                       [-1.,1.,1.,1.,1.,1.,1.,1.,1.,1.],</w:t>
      </w:r>
    </w:p>
    <w:p w:rsid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1.,1.,1.,1.,1.,1.,1.,1.],</w:t>
      </w:r>
    </w:p>
    <w:p w:rsid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-1.,1.,1.,1.,1.,1.,1.,1.],</w:t>
      </w:r>
    </w:p>
    <w:p w:rsid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-1.,-1.,1.,1.,1.,1.,1.,1.],</w:t>
      </w:r>
    </w:p>
    <w:p w:rsid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-1.,-1.,-1.,1.,1.,1.,1.,1.],</w:t>
      </w:r>
    </w:p>
    <w:p w:rsid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-1.,-1.,-1.,-1.,1.,1.,1.,1.],</w:t>
      </w:r>
    </w:p>
    <w:p w:rsid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-1.,-1.,-1.,-1.,-1.,1.,1.,1.],</w:t>
      </w:r>
    </w:p>
    <w:p w:rsidR="00166BB2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-1.,-1.,-1.,-1.,-1.,-1.,1.,1.],</w:t>
      </w:r>
    </w:p>
    <w:p w:rsidR="006036B4" w:rsidRPr="006036B4" w:rsidRDefault="00166BB2" w:rsidP="00166BB2">
      <w:r>
        <w:t xml:space="preserve">                       [-1</w:t>
      </w:r>
      <w:proofErr w:type="gramStart"/>
      <w:r>
        <w:t>.,-</w:t>
      </w:r>
      <w:proofErr w:type="gramEnd"/>
      <w:r>
        <w:t>1.,-1.,-1.,-1.,-1.,-1.,-1.,-1.,1.]])</w:t>
      </w:r>
    </w:p>
    <w:p w:rsidR="006036B4" w:rsidRDefault="006036B4" w:rsidP="006036B4">
      <w:pPr>
        <w:pStyle w:val="Heading2"/>
      </w:pPr>
      <w:r>
        <w:t>10x10 left diagonal/</w:t>
      </w:r>
    </w:p>
    <w:p w:rsidR="00166BB2" w:rsidRDefault="00166BB2" w:rsidP="00166BB2">
      <w:proofErr w:type="spellStart"/>
      <w:r>
        <w:t>featureMap</w:t>
      </w:r>
      <w:proofErr w:type="spellEnd"/>
      <w:r>
        <w:t xml:space="preserve"> = </w:t>
      </w:r>
      <w:proofErr w:type="spellStart"/>
      <w:proofErr w:type="gramStart"/>
      <w:r>
        <w:t>np.matrix</w:t>
      </w:r>
      <w:proofErr w:type="spellEnd"/>
      <w:proofErr w:type="gramEnd"/>
      <w:r>
        <w:t>([</w:t>
      </w:r>
    </w:p>
    <w:p w:rsidR="00166BB2" w:rsidRDefault="00166BB2" w:rsidP="00166BB2">
      <w:r>
        <w:t xml:space="preserve">                       [1.,1.,1.,1.,1.,1.,1.,1.,1.,1.],</w:t>
      </w:r>
    </w:p>
    <w:p w:rsidR="00166BB2" w:rsidRDefault="00166BB2" w:rsidP="00166BB2">
      <w:r>
        <w:t xml:space="preserve">                       [1.,1.,1.,1.,1.,1.,1.,1.,1</w:t>
      </w:r>
      <w:proofErr w:type="gramStart"/>
      <w:r>
        <w:t>.,-</w:t>
      </w:r>
      <w:proofErr w:type="gramEnd"/>
      <w:r>
        <w:t>1.],</w:t>
      </w:r>
    </w:p>
    <w:p w:rsidR="00166BB2" w:rsidRDefault="00166BB2" w:rsidP="00166BB2">
      <w:r>
        <w:t xml:space="preserve">                       [1.,1.,1.,1.,1.,1.,1.,1</w:t>
      </w:r>
      <w:proofErr w:type="gramStart"/>
      <w:r>
        <w:t>.,-</w:t>
      </w:r>
      <w:proofErr w:type="gramEnd"/>
      <w:r>
        <w:t>1.,-1.],</w:t>
      </w:r>
    </w:p>
    <w:p w:rsidR="00166BB2" w:rsidRDefault="00166BB2" w:rsidP="00166BB2">
      <w:r>
        <w:t xml:space="preserve">                       [1.,1.,1.,1.,1.,1.,1</w:t>
      </w:r>
      <w:proofErr w:type="gramStart"/>
      <w:r>
        <w:t>.,-</w:t>
      </w:r>
      <w:proofErr w:type="gramEnd"/>
      <w:r>
        <w:t>1.,-1.,-1.],</w:t>
      </w:r>
    </w:p>
    <w:p w:rsidR="00166BB2" w:rsidRDefault="00166BB2" w:rsidP="00166BB2">
      <w:r>
        <w:t xml:space="preserve">                       [1.,1.,1.,1.,1.,1</w:t>
      </w:r>
      <w:proofErr w:type="gramStart"/>
      <w:r>
        <w:t>.,-</w:t>
      </w:r>
      <w:proofErr w:type="gramEnd"/>
      <w:r>
        <w:t>1.,-1.,-1.,-1.],</w:t>
      </w:r>
    </w:p>
    <w:p w:rsidR="00166BB2" w:rsidRDefault="00166BB2" w:rsidP="00166BB2">
      <w:r>
        <w:t xml:space="preserve">                       [1.,1.,1.,1.,1</w:t>
      </w:r>
      <w:proofErr w:type="gramStart"/>
      <w:r>
        <w:t>.,-</w:t>
      </w:r>
      <w:proofErr w:type="gramEnd"/>
      <w:r>
        <w:t>1.,-1.,-1.,-1.,-1.],</w:t>
      </w:r>
    </w:p>
    <w:p w:rsidR="00166BB2" w:rsidRDefault="00166BB2" w:rsidP="00166BB2">
      <w:r>
        <w:t xml:space="preserve">                       [1.,1.,1.,1</w:t>
      </w:r>
      <w:proofErr w:type="gramStart"/>
      <w:r>
        <w:t>.,-</w:t>
      </w:r>
      <w:proofErr w:type="gramEnd"/>
      <w:r>
        <w:t>1.,-1.,-1.,-1.,-1.,-1.],</w:t>
      </w:r>
    </w:p>
    <w:p w:rsidR="00166BB2" w:rsidRDefault="00166BB2" w:rsidP="00166BB2">
      <w:r>
        <w:t xml:space="preserve">                       [1.,1.,1</w:t>
      </w:r>
      <w:proofErr w:type="gramStart"/>
      <w:r>
        <w:t>.,-</w:t>
      </w:r>
      <w:proofErr w:type="gramEnd"/>
      <w:r>
        <w:t>1.,-1.,-1.,-1.,-1.,-1.,-1.],</w:t>
      </w:r>
    </w:p>
    <w:p w:rsidR="00166BB2" w:rsidRDefault="00166BB2" w:rsidP="00166BB2">
      <w:r>
        <w:t xml:space="preserve">                       [1.,1</w:t>
      </w:r>
      <w:proofErr w:type="gramStart"/>
      <w:r>
        <w:t>.,-</w:t>
      </w:r>
      <w:proofErr w:type="gramEnd"/>
      <w:r>
        <w:t>1.,-1.,-1.,-1.,-1.,-1.,-1.,-1.],</w:t>
      </w:r>
    </w:p>
    <w:p w:rsidR="006036B4" w:rsidRPr="006036B4" w:rsidRDefault="00166BB2" w:rsidP="00166BB2">
      <w:r>
        <w:t xml:space="preserve">                       [1</w:t>
      </w:r>
      <w:proofErr w:type="gramStart"/>
      <w:r>
        <w:t>.,-</w:t>
      </w:r>
      <w:proofErr w:type="gramEnd"/>
      <w:r>
        <w:t>1.,-1.,-1.,-1.,-1.,-1.,-1.,-1.,-1.]])</w:t>
      </w:r>
    </w:p>
    <w:p w:rsidR="006036B4" w:rsidRDefault="006036B4" w:rsidP="006036B4">
      <w:pPr>
        <w:pStyle w:val="Heading2"/>
      </w:pPr>
      <w:r>
        <w:t>10x10 top edge</w:t>
      </w:r>
    </w:p>
    <w:p w:rsidR="006036B4" w:rsidRDefault="006036B4" w:rsidP="006036B4">
      <w:proofErr w:type="spellStart"/>
      <w:r>
        <w:t>featureMap</w:t>
      </w:r>
      <w:proofErr w:type="spellEnd"/>
      <w:r>
        <w:t xml:space="preserve"> = </w:t>
      </w:r>
      <w:proofErr w:type="spellStart"/>
      <w:proofErr w:type="gramStart"/>
      <w:r>
        <w:t>np.matrix</w:t>
      </w:r>
      <w:proofErr w:type="spellEnd"/>
      <w:proofErr w:type="gramEnd"/>
      <w:r>
        <w:t>([</w:t>
      </w:r>
    </w:p>
    <w:p w:rsidR="006036B4" w:rsidRDefault="006036B4" w:rsidP="006036B4">
      <w:r>
        <w:t xml:space="preserve">                       [1.,1.,1.,1.,1.,1.,1.,1.,1.,1.],</w:t>
      </w:r>
    </w:p>
    <w:p w:rsidR="006036B4" w:rsidRDefault="006036B4" w:rsidP="006036B4">
      <w:r>
        <w:t xml:space="preserve">                       [1.,1.,1.,1.,1.,1.,1.,1.,1.,1.],</w:t>
      </w:r>
    </w:p>
    <w:p w:rsidR="006036B4" w:rsidRDefault="006036B4" w:rsidP="006036B4">
      <w:r>
        <w:t xml:space="preserve">                       [1.,1.,1.,1.,1.,1.,1.,1.,1.,1.],</w:t>
      </w:r>
    </w:p>
    <w:p w:rsidR="006036B4" w:rsidRDefault="006036B4" w:rsidP="006036B4">
      <w:r>
        <w:lastRenderedPageBreak/>
        <w:t xml:space="preserve">                       [-1</w:t>
      </w:r>
      <w:proofErr w:type="gramStart"/>
      <w:r>
        <w:t>.,-</w:t>
      </w:r>
      <w:proofErr w:type="gramEnd"/>
      <w:r>
        <w:t>1.,-1.,-1.,-1.,-1.,-1.,-1.,-1.,-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-1.,-1.,-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-1.,-1.,-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-1.,-1.,-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-1.,-1.,-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-1.,-1.,-1.],</w:t>
      </w:r>
    </w:p>
    <w:p w:rsidR="006036B4" w:rsidRP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-1.,-1.,-1.]])</w:t>
      </w:r>
    </w:p>
    <w:p w:rsidR="006036B4" w:rsidRDefault="006036B4" w:rsidP="006036B4">
      <w:pPr>
        <w:pStyle w:val="Heading2"/>
      </w:pPr>
      <w:r>
        <w:t>10x10 bottom edge</w:t>
      </w:r>
    </w:p>
    <w:p w:rsidR="006036B4" w:rsidRDefault="006036B4" w:rsidP="006036B4">
      <w:proofErr w:type="spellStart"/>
      <w:r>
        <w:t>featureMap</w:t>
      </w:r>
      <w:proofErr w:type="spellEnd"/>
      <w:r>
        <w:t xml:space="preserve"> = </w:t>
      </w:r>
      <w:proofErr w:type="spellStart"/>
      <w:proofErr w:type="gramStart"/>
      <w:r>
        <w:t>np.matrix</w:t>
      </w:r>
      <w:proofErr w:type="spellEnd"/>
      <w:proofErr w:type="gramEnd"/>
      <w:r>
        <w:t>([</w:t>
      </w:r>
    </w:p>
    <w:p w:rsidR="006036B4" w:rsidRDefault="006036B4" w:rsidP="006036B4">
      <w:r>
        <w:t xml:space="preserve">                    </w:t>
      </w:r>
      <w:r>
        <w:t xml:space="preserve">  </w:t>
      </w:r>
      <w:r>
        <w:t xml:space="preserve"> [-1</w:t>
      </w:r>
      <w:proofErr w:type="gramStart"/>
      <w:r>
        <w:t>.,-</w:t>
      </w:r>
      <w:proofErr w:type="gramEnd"/>
      <w:r>
        <w:t>1.,-1.,-1.,-1.,-1.,-1.,-1.,-1.,-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-1.,-1.,-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</w:t>
      </w:r>
      <w:r>
        <w:t>.,-1.,-1.,-1.,-1.,-1.,-1.,-1.],</w:t>
      </w:r>
      <w:r>
        <w:t xml:space="preserve"> </w:t>
      </w:r>
    </w:p>
    <w:p w:rsidR="006036B4" w:rsidRDefault="006036B4" w:rsidP="006036B4">
      <w:pPr>
        <w:ind w:left="720"/>
      </w:pPr>
      <w:r>
        <w:t xml:space="preserve">      </w:t>
      </w:r>
      <w:r>
        <w:t xml:space="preserve">  [-1</w:t>
      </w:r>
      <w:proofErr w:type="gramStart"/>
      <w:r>
        <w:t>.,-</w:t>
      </w:r>
      <w:proofErr w:type="gramEnd"/>
      <w:r>
        <w:t>1.,-1.,-1.,-1.,-1.,-1.,-1.,-1.,-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-1.,-1.,-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-1.,-1.,-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-1.,-1.,-1.],</w:t>
      </w:r>
    </w:p>
    <w:p w:rsidR="006036B4" w:rsidRDefault="006036B4" w:rsidP="006036B4">
      <w:r>
        <w:t xml:space="preserve">                       </w:t>
      </w:r>
      <w:r>
        <w:t>[1.,1.,1.,1.,1.,1.,1.,1.,1.,1.],</w:t>
      </w:r>
    </w:p>
    <w:p w:rsidR="006036B4" w:rsidRDefault="006036B4" w:rsidP="006036B4">
      <w:r>
        <w:t xml:space="preserve">                       [1.,1.,1.,1.,1.,1.,1.,1.,1.,1.],</w:t>
      </w:r>
    </w:p>
    <w:p w:rsidR="006036B4" w:rsidRDefault="006036B4" w:rsidP="006036B4">
      <w:r>
        <w:t xml:space="preserve">                       </w:t>
      </w:r>
      <w:r>
        <w:t>[1.,1.,1.,1.,1.,1.,1.,1.,1.,1.]])</w:t>
      </w:r>
    </w:p>
    <w:p w:rsidR="006036B4" w:rsidRPr="006036B4" w:rsidRDefault="006036B4" w:rsidP="006036B4"/>
    <w:p w:rsidR="006036B4" w:rsidRDefault="006036B4" w:rsidP="006036B4">
      <w:pPr>
        <w:pStyle w:val="Heading2"/>
      </w:pPr>
      <w:r>
        <w:t>10x10 left edge</w:t>
      </w:r>
    </w:p>
    <w:p w:rsidR="006036B4" w:rsidRDefault="006036B4" w:rsidP="006036B4">
      <w:proofErr w:type="spellStart"/>
      <w:r>
        <w:t>featureMap</w:t>
      </w:r>
      <w:proofErr w:type="spellEnd"/>
      <w:r>
        <w:t xml:space="preserve"> = </w:t>
      </w:r>
      <w:proofErr w:type="spellStart"/>
      <w:proofErr w:type="gramStart"/>
      <w:r>
        <w:t>np.matrix</w:t>
      </w:r>
      <w:proofErr w:type="spellEnd"/>
      <w:proofErr w:type="gramEnd"/>
      <w:r>
        <w:t>([</w:t>
      </w:r>
    </w:p>
    <w:p w:rsidR="006036B4" w:rsidRDefault="006036B4" w:rsidP="006036B4">
      <w:r>
        <w:t xml:space="preserve">                       [1.,1.,1</w:t>
      </w:r>
      <w:proofErr w:type="gramStart"/>
      <w:r>
        <w:t>.,-</w:t>
      </w:r>
      <w:proofErr w:type="gramEnd"/>
      <w:r>
        <w:t>1.,-1.,-1.,-1.,-1.,-1.,-1.],</w:t>
      </w:r>
    </w:p>
    <w:p w:rsidR="006036B4" w:rsidRDefault="006036B4" w:rsidP="006036B4">
      <w:r>
        <w:t xml:space="preserve">                       [1.,1.,1</w:t>
      </w:r>
      <w:proofErr w:type="gramStart"/>
      <w:r>
        <w:t>.,-</w:t>
      </w:r>
      <w:proofErr w:type="gramEnd"/>
      <w:r>
        <w:t>1.,-1.,-1.,-1.,-1.,-1.,-1.],</w:t>
      </w:r>
    </w:p>
    <w:p w:rsidR="006036B4" w:rsidRDefault="006036B4" w:rsidP="006036B4">
      <w:r>
        <w:t xml:space="preserve">                       [1.,1.,1</w:t>
      </w:r>
      <w:proofErr w:type="gramStart"/>
      <w:r>
        <w:t>.,-</w:t>
      </w:r>
      <w:proofErr w:type="gramEnd"/>
      <w:r>
        <w:t>1.,-1.,-1.,-1.,-1.,-1.,-1.],</w:t>
      </w:r>
    </w:p>
    <w:p w:rsidR="006036B4" w:rsidRDefault="006036B4" w:rsidP="006036B4">
      <w:r>
        <w:t xml:space="preserve">                       [1.,1.,1</w:t>
      </w:r>
      <w:proofErr w:type="gramStart"/>
      <w:r>
        <w:t>.,-</w:t>
      </w:r>
      <w:proofErr w:type="gramEnd"/>
      <w:r>
        <w:t>1.,-1.,-1.,-1.,-1.,-1.,-1.],</w:t>
      </w:r>
    </w:p>
    <w:p w:rsidR="006036B4" w:rsidRDefault="006036B4" w:rsidP="006036B4">
      <w:r>
        <w:t xml:space="preserve">                       [1.,1.,1</w:t>
      </w:r>
      <w:proofErr w:type="gramStart"/>
      <w:r>
        <w:t>.,-</w:t>
      </w:r>
      <w:proofErr w:type="gramEnd"/>
      <w:r>
        <w:t>1.,-1.,-1.,-1.,-1.,-1.,-1.],</w:t>
      </w:r>
    </w:p>
    <w:p w:rsidR="006036B4" w:rsidRDefault="006036B4" w:rsidP="006036B4">
      <w:r>
        <w:t xml:space="preserve">                       [1.,1.,1</w:t>
      </w:r>
      <w:proofErr w:type="gramStart"/>
      <w:r>
        <w:t>.,-</w:t>
      </w:r>
      <w:proofErr w:type="gramEnd"/>
      <w:r>
        <w:t>1.,-1.,-1.,-1.,-1.,-1.,-1.],</w:t>
      </w:r>
    </w:p>
    <w:p w:rsidR="006036B4" w:rsidRDefault="006036B4" w:rsidP="006036B4">
      <w:r>
        <w:t xml:space="preserve">                       [1.,1.,1</w:t>
      </w:r>
      <w:proofErr w:type="gramStart"/>
      <w:r>
        <w:t>.,-</w:t>
      </w:r>
      <w:proofErr w:type="gramEnd"/>
      <w:r>
        <w:t>1.,-1.,-1.,-1.,-1.,-1.,-1.],</w:t>
      </w:r>
    </w:p>
    <w:p w:rsidR="006036B4" w:rsidRDefault="006036B4" w:rsidP="006036B4">
      <w:r>
        <w:lastRenderedPageBreak/>
        <w:t xml:space="preserve">                       [1.,1.,1</w:t>
      </w:r>
      <w:proofErr w:type="gramStart"/>
      <w:r>
        <w:t>.,-</w:t>
      </w:r>
      <w:proofErr w:type="gramEnd"/>
      <w:r>
        <w:t>1.,-1.,-1.,-1.,-1.,-1.,-1.],</w:t>
      </w:r>
    </w:p>
    <w:p w:rsidR="006036B4" w:rsidRDefault="006036B4" w:rsidP="006036B4">
      <w:r>
        <w:t xml:space="preserve">                       [1.,1.,1</w:t>
      </w:r>
      <w:proofErr w:type="gramStart"/>
      <w:r>
        <w:t>.,-</w:t>
      </w:r>
      <w:proofErr w:type="gramEnd"/>
      <w:r>
        <w:t>1.,-1.,-1.,-1.,-1.,-1.,-1.],</w:t>
      </w:r>
    </w:p>
    <w:p w:rsidR="006036B4" w:rsidRPr="006036B4" w:rsidRDefault="006036B4" w:rsidP="006036B4">
      <w:r>
        <w:t xml:space="preserve">                       [1.,1.,1</w:t>
      </w:r>
      <w:proofErr w:type="gramStart"/>
      <w:r>
        <w:t>.,-</w:t>
      </w:r>
      <w:proofErr w:type="gramEnd"/>
      <w:r>
        <w:t>1.,-1.,-1.,-1.,-1.,-1.,-1.]])</w:t>
      </w:r>
    </w:p>
    <w:p w:rsidR="006036B4" w:rsidRDefault="006036B4" w:rsidP="006036B4">
      <w:pPr>
        <w:pStyle w:val="Heading2"/>
      </w:pPr>
      <w:r>
        <w:t>10x10 right edge</w:t>
      </w:r>
    </w:p>
    <w:p w:rsidR="006036B4" w:rsidRDefault="006036B4" w:rsidP="006036B4">
      <w:proofErr w:type="spellStart"/>
      <w:r>
        <w:t>featureMap</w:t>
      </w:r>
      <w:proofErr w:type="spellEnd"/>
      <w:r>
        <w:t xml:space="preserve"> = </w:t>
      </w:r>
      <w:proofErr w:type="spellStart"/>
      <w:proofErr w:type="gramStart"/>
      <w:r>
        <w:t>np.matrix</w:t>
      </w:r>
      <w:proofErr w:type="spellEnd"/>
      <w:proofErr w:type="gramEnd"/>
      <w:r>
        <w:t>([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1.,1.,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1.,1.,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1.,1.,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1.,1.,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1.,1.,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1.,1.,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1.,1.,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1.,1.,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1.,1.,1.],</w:t>
      </w:r>
    </w:p>
    <w:p w:rsidR="006036B4" w:rsidRDefault="006036B4" w:rsidP="006036B4">
      <w:r>
        <w:t xml:space="preserve">                       [-1</w:t>
      </w:r>
      <w:proofErr w:type="gramStart"/>
      <w:r>
        <w:t>.,-</w:t>
      </w:r>
      <w:proofErr w:type="gramEnd"/>
      <w:r>
        <w:t>1.,-1.,-1.,-1.,-1.,-1.,1.,1.,1.]])</w:t>
      </w:r>
    </w:p>
    <w:sectPr w:rsidR="006036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tTAxNjY1NTE3tTRU0lEKTi0uzszPAykwrAUA0qLMSywAAAA="/>
  </w:docVars>
  <w:rsids>
    <w:rsidRoot w:val="006036B4"/>
    <w:rsid w:val="00166BB2"/>
    <w:rsid w:val="0037533B"/>
    <w:rsid w:val="00603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65427"/>
  <w15:chartTrackingRefBased/>
  <w15:docId w15:val="{CE98EA1C-6160-4183-BEC4-00B9EEB7C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6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036B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730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yi Huang</dc:creator>
  <cp:keywords/>
  <dc:description/>
  <cp:lastModifiedBy>Tianyi Huang</cp:lastModifiedBy>
  <cp:revision>1</cp:revision>
  <dcterms:created xsi:type="dcterms:W3CDTF">2017-06-13T20:13:00Z</dcterms:created>
  <dcterms:modified xsi:type="dcterms:W3CDTF">2017-06-13T20:29:00Z</dcterms:modified>
</cp:coreProperties>
</file>